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7CB352" w14:textId="1FAB4803" w:rsidR="0003750A" w:rsidRPr="00200B7D" w:rsidRDefault="00A96712">
      <w:pPr>
        <w:rPr>
          <w:rFonts w:ascii="Times New Roman" w:hAnsi="Times New Roman"/>
          <w:u w:val="single"/>
        </w:rPr>
      </w:pPr>
      <w:r w:rsidRPr="00200B7D">
        <w:rPr>
          <w:rFonts w:ascii="Times New Roman" w:hAnsi="Times New Roman"/>
          <w:noProof/>
          <w:u w:val="single"/>
          <w:lang w:val="es-ES" w:eastAsia="es-E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70C3B7A" wp14:editId="711C7A78">
                <wp:simplePos x="0" y="0"/>
                <wp:positionH relativeFrom="column">
                  <wp:posOffset>3539490</wp:posOffset>
                </wp:positionH>
                <wp:positionV relativeFrom="page">
                  <wp:posOffset>1442720</wp:posOffset>
                </wp:positionV>
                <wp:extent cx="1270" cy="1623060"/>
                <wp:effectExtent l="76200" t="0" r="74930" b="53340"/>
                <wp:wrapSquare wrapText="bothSides"/>
                <wp:docPr id="1" name="Conector recto de flecha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623060"/>
                        </a:xfrm>
                        <a:prstGeom prst="straightConnector1">
                          <a:avLst/>
                        </a:prstGeom>
                        <a:ln w="63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EF4180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ector recto de flecha 1" o:spid="_x0000_s1026" type="#_x0000_t32" style="position:absolute;margin-left:278.7pt;margin-top:113.6pt;width:.1pt;height:127.8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" strokecolor="black [3213]" strokeweight=".5pt">
                <v:stroke endarrow="block" joinstyle="miter"/>
                <w10:wrap type="square" anchory="page"/>
              </v:shape>
            </w:pict>
          </mc:Fallback>
        </mc:AlternateContent>
      </w:r>
      <w:r w:rsidRPr="00200B7D">
        <w:rPr>
          <w:rFonts w:ascii="Times New Roman" w:hAnsi="Times New Roman"/>
          <w:noProof/>
          <w:u w:val="single"/>
          <w:lang w:val="es-ES" w:eastAsia="es-E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D07E610" wp14:editId="7782311F">
                <wp:simplePos x="0" y="0"/>
                <wp:positionH relativeFrom="column">
                  <wp:posOffset>1751330</wp:posOffset>
                </wp:positionH>
                <wp:positionV relativeFrom="page">
                  <wp:posOffset>3512185</wp:posOffset>
                </wp:positionV>
                <wp:extent cx="390525" cy="678180"/>
                <wp:effectExtent l="0" t="0" r="47625" b="64770"/>
                <wp:wrapSquare wrapText="bothSides"/>
                <wp:docPr id="26" name="Conector recto de flecha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0525" cy="678180"/>
                        </a:xfrm>
                        <a:prstGeom prst="straightConnector1">
                          <a:avLst/>
                        </a:prstGeom>
                        <a:ln w="63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13696F" id="Conector recto de flecha 26" o:spid="_x0000_s1026" type="#_x0000_t32" style="position:absolute;margin-left:137.9pt;margin-top:276.55pt;width:30.75pt;height:53.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" strokecolor="black [3213]" strokeweight=".5pt">
                <v:stroke endarrow="block" joinstyle="miter"/>
                <w10:wrap type="square" anchory="page"/>
              </v:shape>
            </w:pict>
          </mc:Fallback>
        </mc:AlternateContent>
      </w:r>
      <w:r w:rsidRPr="00200B7D">
        <w:rPr>
          <w:rFonts w:ascii="Times New Roman" w:hAnsi="Times New Roman"/>
          <w:noProof/>
          <w:u w:val="single"/>
          <w:lang w:val="es-ES" w:eastAsia="es-E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34082DD" wp14:editId="0A40C92A">
                <wp:simplePos x="0" y="0"/>
                <wp:positionH relativeFrom="column">
                  <wp:posOffset>793115</wp:posOffset>
                </wp:positionH>
                <wp:positionV relativeFrom="page">
                  <wp:posOffset>2053590</wp:posOffset>
                </wp:positionV>
                <wp:extent cx="525780" cy="0"/>
                <wp:effectExtent l="38100" t="76200" r="0" b="95250"/>
                <wp:wrapNone/>
                <wp:docPr id="88" name="Conector recto de flecha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25780" cy="0"/>
                        </a:xfrm>
                        <a:prstGeom prst="straightConnector1">
                          <a:avLst/>
                        </a:prstGeom>
                        <a:ln w="63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316C1C" id="Conector recto de flecha 88" o:spid="_x0000_s1026" type="#_x0000_t32" style="position:absolute;margin-left:62.45pt;margin-top:161.7pt;width:41.4pt;height:0;flip:x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" strokecolor="black [3213]" strokeweight=".5pt">
                <v:stroke endarrow="block" joinstyle="miter"/>
                <w10:wrap anchory="page"/>
              </v:shape>
            </w:pict>
          </mc:Fallback>
        </mc:AlternateContent>
      </w:r>
      <w:r w:rsidRPr="00200B7D">
        <w:rPr>
          <w:rFonts w:ascii="Times New Roman" w:hAnsi="Times New Roman"/>
          <w:noProof/>
          <w:u w:val="single"/>
          <w:lang w:val="es-ES" w:eastAsia="es-E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EF6C3A8" wp14:editId="03CDD3BE">
                <wp:simplePos x="0" y="0"/>
                <wp:positionH relativeFrom="margin">
                  <wp:posOffset>-577850</wp:posOffset>
                </wp:positionH>
                <wp:positionV relativeFrom="page">
                  <wp:posOffset>1360170</wp:posOffset>
                </wp:positionV>
                <wp:extent cx="1371600" cy="3049905"/>
                <wp:effectExtent l="0" t="0" r="19050" b="17145"/>
                <wp:wrapSquare wrapText="bothSides"/>
                <wp:docPr id="15" name="Cuadro de texto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371600" cy="3049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DC02B26" w14:textId="77777777" w:rsidR="006F3798" w:rsidRPr="00377FAA" w:rsidRDefault="006F3798" w:rsidP="003A74CF">
                            <w:pPr>
                              <w:contextualSpacing/>
                              <w:jc w:val="center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>Full-text articles excluded</w:t>
                            </w:r>
                          </w:p>
                          <w:p w14:paraId="70440CD2" w14:textId="77777777" w:rsidR="006F3798" w:rsidRPr="00377FAA" w:rsidRDefault="006F3798" w:rsidP="003A74CF">
                            <w:pPr>
                              <w:contextualSpacing/>
                              <w:jc w:val="center"/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n=155</w:t>
                            </w:r>
                          </w:p>
                          <w:p w14:paraId="7DACC115" w14:textId="77777777" w:rsidR="006F3798" w:rsidRPr="00377FAA" w:rsidRDefault="006F3798" w:rsidP="003A74CF">
                            <w:pPr>
                              <w:contextualSpacing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>Reasons of exclusion:</w:t>
                            </w:r>
                          </w:p>
                          <w:p w14:paraId="677838F0" w14:textId="77777777" w:rsidR="006F3798" w:rsidRPr="00377FAA" w:rsidRDefault="006F3798" w:rsidP="003A74CF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ind w:left="142" w:hanging="142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 xml:space="preserve">One-time efforts </w:t>
                            </w: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(41)</w:t>
                            </w:r>
                          </w:p>
                          <w:p w14:paraId="0A2D4833" w14:textId="77777777" w:rsidR="006F3798" w:rsidRPr="00377FAA" w:rsidRDefault="006F3798" w:rsidP="003A74CF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ind w:left="142" w:hanging="142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 xml:space="preserve">Patient/clinical trial cohorts </w:t>
                            </w: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(39)</w:t>
                            </w:r>
                          </w:p>
                          <w:p w14:paraId="06378D6B" w14:textId="654109BE" w:rsidR="006F3798" w:rsidRPr="00377FAA" w:rsidRDefault="006F3798" w:rsidP="003A74CF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ind w:left="142" w:hanging="142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bCs/>
                                <w:sz w:val="20"/>
                                <w:szCs w:val="20"/>
                                <w:lang w:val="en"/>
                              </w:rPr>
                              <w:t>Duplica</w:t>
                            </w:r>
                            <w:r w:rsidR="003A74CF">
                              <w:rPr>
                                <w:rFonts w:ascii="Times New Roman" w:hAnsi="Times New Roman"/>
                                <w:bCs/>
                                <w:sz w:val="20"/>
                                <w:szCs w:val="20"/>
                                <w:lang w:val="en"/>
                              </w:rPr>
                              <w:t>t</w:t>
                            </w:r>
                            <w:r w:rsidRPr="00377FAA">
                              <w:rPr>
                                <w:rFonts w:ascii="Times New Roman" w:hAnsi="Times New Roman"/>
                                <w:bCs/>
                                <w:sz w:val="20"/>
                                <w:szCs w:val="20"/>
                                <w:lang w:val="en"/>
                              </w:rPr>
                              <w:t>ed initiatives</w:t>
                            </w: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 xml:space="preserve"> (22)</w:t>
                            </w:r>
                          </w:p>
                          <w:p w14:paraId="1C3900E3" w14:textId="77777777" w:rsidR="006F3798" w:rsidRPr="00377FAA" w:rsidRDefault="006F3798" w:rsidP="003A74CF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ind w:left="142" w:hanging="142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 xml:space="preserve">No follow-up </w:t>
                            </w: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(19)</w:t>
                            </w:r>
                          </w:p>
                          <w:p w14:paraId="51E3D516" w14:textId="77777777" w:rsidR="006F3798" w:rsidRPr="00377FAA" w:rsidRDefault="006F3798" w:rsidP="003A74CF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ind w:left="142" w:hanging="142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 xml:space="preserve">Harmonization of waves of the same cohort </w:t>
                            </w: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(5)</w:t>
                            </w:r>
                          </w:p>
                          <w:p w14:paraId="2C7297EB" w14:textId="77777777" w:rsidR="006F3798" w:rsidRPr="00377FAA" w:rsidRDefault="006F3798" w:rsidP="003A74CF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ind w:left="142" w:hanging="142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 xml:space="preserve">Meta-analyses </w:t>
                            </w: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(7)</w:t>
                            </w:r>
                          </w:p>
                          <w:p w14:paraId="433ACD91" w14:textId="77777777" w:rsidR="006F3798" w:rsidRPr="00377FAA" w:rsidRDefault="006F3798" w:rsidP="003A74CF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ind w:left="142" w:hanging="142"/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 xml:space="preserve">Reviews </w:t>
                            </w: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(5)</w:t>
                            </w:r>
                          </w:p>
                          <w:p w14:paraId="41ECFA2F" w14:textId="77777777" w:rsidR="006F3798" w:rsidRPr="00377FAA" w:rsidRDefault="006F3798" w:rsidP="003A74CF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ind w:left="142" w:hanging="142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 xml:space="preserve">Case-control studies </w:t>
                            </w: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(5)</w:t>
                            </w:r>
                          </w:p>
                          <w:p w14:paraId="3B46B3FE" w14:textId="77777777" w:rsidR="006F3798" w:rsidRPr="00377FAA" w:rsidRDefault="006F3798" w:rsidP="003A74CF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ind w:left="142" w:hanging="142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 xml:space="preserve">Other </w:t>
                            </w: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(12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F6C3A8" id="_x0000_t202" coordsize="21600,21600" o:spt="202" path="m,l,21600r21600,l21600,xe">
                <v:stroke joinstyle="miter"/>
                <v:path gradientshapeok="t" o:connecttype="rect"/>
              </v:shapetype>
              <v:shape id="Cuadro de texto 15" o:spid="_x0000_s1026" type="#_x0000_t202" style="position:absolute;margin-left:-45.5pt;margin-top:107.1pt;width:108pt;height:240.1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" fillcolor="window" strokecolor="black [3213]" strokeweight=".5pt">
                <v:path arrowok="t"/>
                <v:textbox>
                  <w:txbxContent>
                    <w:p w14:paraId="1DC02B26" w14:textId="77777777" w:rsidR="006F3798" w:rsidRPr="00377FAA" w:rsidRDefault="006F3798" w:rsidP="003A74CF">
                      <w:pPr>
                        <w:contextualSpacing/>
                        <w:jc w:val="center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>Full-text articles excluded</w:t>
                      </w:r>
                    </w:p>
                    <w:p w14:paraId="70440CD2" w14:textId="77777777" w:rsidR="006F3798" w:rsidRPr="00377FAA" w:rsidRDefault="006F3798" w:rsidP="003A74CF">
                      <w:pPr>
                        <w:contextualSpacing/>
                        <w:jc w:val="center"/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n=155</w:t>
                      </w:r>
                    </w:p>
                    <w:p w14:paraId="7DACC115" w14:textId="77777777" w:rsidR="006F3798" w:rsidRPr="00377FAA" w:rsidRDefault="006F3798" w:rsidP="003A74CF">
                      <w:pPr>
                        <w:contextualSpacing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>Reasons of exclusion:</w:t>
                      </w:r>
                    </w:p>
                    <w:p w14:paraId="677838F0" w14:textId="77777777" w:rsidR="006F3798" w:rsidRPr="00377FAA" w:rsidRDefault="006F3798" w:rsidP="003A74CF">
                      <w:pPr>
                        <w:pStyle w:val="Prrafodelista"/>
                        <w:numPr>
                          <w:ilvl w:val="0"/>
                          <w:numId w:val="3"/>
                        </w:numPr>
                        <w:ind w:left="142" w:hanging="142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 xml:space="preserve">One-time efforts </w:t>
                      </w: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(41)</w:t>
                      </w:r>
                    </w:p>
                    <w:p w14:paraId="0A2D4833" w14:textId="77777777" w:rsidR="006F3798" w:rsidRPr="00377FAA" w:rsidRDefault="006F3798" w:rsidP="003A74CF">
                      <w:pPr>
                        <w:pStyle w:val="Prrafodelista"/>
                        <w:numPr>
                          <w:ilvl w:val="0"/>
                          <w:numId w:val="3"/>
                        </w:numPr>
                        <w:ind w:left="142" w:hanging="142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 xml:space="preserve">Patient/clinical trial cohorts </w:t>
                      </w: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(39)</w:t>
                      </w:r>
                    </w:p>
                    <w:p w14:paraId="06378D6B" w14:textId="654109BE" w:rsidR="006F3798" w:rsidRPr="00377FAA" w:rsidRDefault="006F3798" w:rsidP="003A74CF">
                      <w:pPr>
                        <w:pStyle w:val="Prrafodelista"/>
                        <w:numPr>
                          <w:ilvl w:val="0"/>
                          <w:numId w:val="3"/>
                        </w:numPr>
                        <w:ind w:left="142" w:hanging="142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bCs/>
                          <w:sz w:val="20"/>
                          <w:szCs w:val="20"/>
                          <w:lang w:val="en"/>
                        </w:rPr>
                        <w:t>Duplica</w:t>
                      </w:r>
                      <w:r w:rsidR="003A74CF">
                        <w:rPr>
                          <w:rFonts w:ascii="Times New Roman" w:hAnsi="Times New Roman"/>
                          <w:bCs/>
                          <w:sz w:val="20"/>
                          <w:szCs w:val="20"/>
                          <w:lang w:val="en"/>
                        </w:rPr>
                        <w:t>t</w:t>
                      </w:r>
                      <w:r w:rsidRPr="00377FAA">
                        <w:rPr>
                          <w:rFonts w:ascii="Times New Roman" w:hAnsi="Times New Roman"/>
                          <w:bCs/>
                          <w:sz w:val="20"/>
                          <w:szCs w:val="20"/>
                          <w:lang w:val="en"/>
                        </w:rPr>
                        <w:t>ed initiatives</w:t>
                      </w: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 xml:space="preserve"> (22)</w:t>
                      </w:r>
                    </w:p>
                    <w:p w14:paraId="1C3900E3" w14:textId="77777777" w:rsidR="006F3798" w:rsidRPr="00377FAA" w:rsidRDefault="006F3798" w:rsidP="003A74CF">
                      <w:pPr>
                        <w:pStyle w:val="Prrafodelista"/>
                        <w:numPr>
                          <w:ilvl w:val="0"/>
                          <w:numId w:val="3"/>
                        </w:numPr>
                        <w:ind w:left="142" w:hanging="142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 xml:space="preserve">No follow-up </w:t>
                      </w: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(19)</w:t>
                      </w:r>
                    </w:p>
                    <w:p w14:paraId="51E3D516" w14:textId="77777777" w:rsidR="006F3798" w:rsidRPr="00377FAA" w:rsidRDefault="006F3798" w:rsidP="003A74CF">
                      <w:pPr>
                        <w:pStyle w:val="Prrafodelista"/>
                        <w:numPr>
                          <w:ilvl w:val="0"/>
                          <w:numId w:val="3"/>
                        </w:numPr>
                        <w:ind w:left="142" w:hanging="142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 xml:space="preserve">Harmonization of waves of the same cohort </w:t>
                      </w: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(5)</w:t>
                      </w:r>
                    </w:p>
                    <w:p w14:paraId="2C7297EB" w14:textId="77777777" w:rsidR="006F3798" w:rsidRPr="00377FAA" w:rsidRDefault="006F3798" w:rsidP="003A74CF">
                      <w:pPr>
                        <w:pStyle w:val="Prrafodelista"/>
                        <w:numPr>
                          <w:ilvl w:val="0"/>
                          <w:numId w:val="3"/>
                        </w:numPr>
                        <w:ind w:left="142" w:hanging="142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 xml:space="preserve">Meta-analyses </w:t>
                      </w: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(7)</w:t>
                      </w:r>
                    </w:p>
                    <w:p w14:paraId="433ACD91" w14:textId="77777777" w:rsidR="006F3798" w:rsidRPr="00377FAA" w:rsidRDefault="006F3798" w:rsidP="003A74CF">
                      <w:pPr>
                        <w:pStyle w:val="Prrafodelista"/>
                        <w:numPr>
                          <w:ilvl w:val="0"/>
                          <w:numId w:val="3"/>
                        </w:numPr>
                        <w:ind w:left="142" w:hanging="142"/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 xml:space="preserve">Reviews </w:t>
                      </w: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(5)</w:t>
                      </w:r>
                    </w:p>
                    <w:p w14:paraId="41ECFA2F" w14:textId="77777777" w:rsidR="006F3798" w:rsidRPr="00377FAA" w:rsidRDefault="006F3798" w:rsidP="003A74CF">
                      <w:pPr>
                        <w:pStyle w:val="Prrafodelista"/>
                        <w:numPr>
                          <w:ilvl w:val="0"/>
                          <w:numId w:val="3"/>
                        </w:numPr>
                        <w:ind w:left="142" w:hanging="142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 xml:space="preserve">Case-control studies </w:t>
                      </w: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(5)</w:t>
                      </w:r>
                    </w:p>
                    <w:p w14:paraId="3B46B3FE" w14:textId="77777777" w:rsidR="006F3798" w:rsidRPr="00377FAA" w:rsidRDefault="006F3798" w:rsidP="003A74CF">
                      <w:pPr>
                        <w:pStyle w:val="Prrafodelista"/>
                        <w:numPr>
                          <w:ilvl w:val="0"/>
                          <w:numId w:val="3"/>
                        </w:numPr>
                        <w:ind w:left="142" w:hanging="142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 xml:space="preserve">Other </w:t>
                      </w: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(12)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200B7D" w:rsidRPr="00200B7D">
        <w:rPr>
          <w:rFonts w:ascii="Times New Roman" w:hAnsi="Times New Roman"/>
          <w:noProof/>
          <w:u w:val="single"/>
          <w:lang w:val="es-ES" w:eastAsia="es-E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ADF92A7" wp14:editId="088FCF9F">
                <wp:simplePos x="0" y="0"/>
                <wp:positionH relativeFrom="column">
                  <wp:posOffset>539749</wp:posOffset>
                </wp:positionH>
                <wp:positionV relativeFrom="page">
                  <wp:posOffset>626745</wp:posOffset>
                </wp:positionV>
                <wp:extent cx="577215" cy="0"/>
                <wp:effectExtent l="38100" t="76200" r="0" b="95250"/>
                <wp:wrapNone/>
                <wp:docPr id="29" name="Conector recto de flecha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7215" cy="0"/>
                        </a:xfrm>
                        <a:prstGeom prst="straightConnector1">
                          <a:avLst/>
                        </a:prstGeom>
                        <a:ln w="63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16E99F1" id="Conector recto de flecha 29" o:spid="_x0000_s1026" type="#_x0000_t32" style="position:absolute;margin-left:42.5pt;margin-top:49.35pt;width:45.45pt;height:0;flip:x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" strokecolor="black [3213]" strokeweight=".5pt">
                <v:stroke endarrow="block" joinstyle="miter"/>
                <w10:wrap anchory="page"/>
              </v:shape>
            </w:pict>
          </mc:Fallback>
        </mc:AlternateContent>
      </w:r>
      <w:r w:rsidR="00200B7D" w:rsidRPr="00200B7D">
        <w:rPr>
          <w:rFonts w:ascii="Times New Roman" w:hAnsi="Times New Roman"/>
          <w:noProof/>
          <w:u w:val="single"/>
          <w:lang w:val="es-ES" w:eastAsia="es-E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30C2E2" wp14:editId="101CC3AF">
                <wp:simplePos x="0" y="0"/>
                <wp:positionH relativeFrom="column">
                  <wp:posOffset>1116330</wp:posOffset>
                </wp:positionH>
                <wp:positionV relativeFrom="page">
                  <wp:posOffset>277495</wp:posOffset>
                </wp:positionV>
                <wp:extent cx="1318260" cy="711835"/>
                <wp:effectExtent l="0" t="0" r="15240" b="12065"/>
                <wp:wrapSquare wrapText="bothSides"/>
                <wp:docPr id="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318260" cy="71183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E63C03D" w14:textId="77777777" w:rsidR="006F3798" w:rsidRPr="00377FAA" w:rsidRDefault="006F3798" w:rsidP="003A74CF">
                            <w:pPr>
                              <w:contextualSpacing/>
                              <w:jc w:val="center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>Records obtained in the search in MEDLINE</w:t>
                            </w:r>
                          </w:p>
                          <w:p w14:paraId="63D2B3BB" w14:textId="77777777" w:rsidR="006F3798" w:rsidRPr="00377FAA" w:rsidRDefault="006F3798" w:rsidP="003A74CF">
                            <w:pPr>
                              <w:contextualSpacing/>
                              <w:jc w:val="center"/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n=84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30C2E2" id="Cuadro de texto 2" o:spid="_x0000_s1027" type="#_x0000_t202" style="position:absolute;margin-left:87.9pt;margin-top:21.85pt;width:103.8pt;height:56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" fillcolor="window" strokecolor="black [3213]" strokeweight=".5pt">
                <v:path arrowok="t"/>
                <v:textbox>
                  <w:txbxContent>
                    <w:p w14:paraId="4E63C03D" w14:textId="77777777" w:rsidR="006F3798" w:rsidRPr="00377FAA" w:rsidRDefault="006F3798" w:rsidP="003A74CF">
                      <w:pPr>
                        <w:contextualSpacing/>
                        <w:jc w:val="center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>Records obtained in the search in MEDLINE</w:t>
                      </w:r>
                    </w:p>
                    <w:p w14:paraId="63D2B3BB" w14:textId="77777777" w:rsidR="006F3798" w:rsidRPr="00377FAA" w:rsidRDefault="006F3798" w:rsidP="003A74CF">
                      <w:pPr>
                        <w:contextualSpacing/>
                        <w:jc w:val="center"/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n=843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200B7D" w:rsidRPr="00200B7D">
        <w:rPr>
          <w:rFonts w:ascii="Times New Roman" w:hAnsi="Times New Roman"/>
          <w:noProof/>
          <w:u w:val="single"/>
          <w:lang w:val="es-ES" w:eastAsia="es-E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14B3923" wp14:editId="3A8BB78A">
                <wp:simplePos x="0" y="0"/>
                <wp:positionH relativeFrom="column">
                  <wp:posOffset>1321435</wp:posOffset>
                </wp:positionH>
                <wp:positionV relativeFrom="page">
                  <wp:posOffset>1601470</wp:posOffset>
                </wp:positionV>
                <wp:extent cx="946150" cy="903605"/>
                <wp:effectExtent l="0" t="0" r="25400" b="10795"/>
                <wp:wrapNone/>
                <wp:docPr id="12" name="Cuadro de texto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946150" cy="9036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87AF545" w14:textId="77777777" w:rsidR="006F3798" w:rsidRPr="00377FAA" w:rsidRDefault="006F3798" w:rsidP="003A74CF">
                            <w:pPr>
                              <w:contextualSpacing/>
                              <w:jc w:val="center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>Full-text articles assessed for eligibility</w:t>
                            </w:r>
                          </w:p>
                          <w:p w14:paraId="6020337A" w14:textId="77777777" w:rsidR="006F3798" w:rsidRPr="00377FAA" w:rsidRDefault="006F3798" w:rsidP="003A74CF">
                            <w:pPr>
                              <w:contextualSpacing/>
                              <w:jc w:val="center"/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n=16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4B3923" id="Cuadro de texto 12" o:spid="_x0000_s1028" type="#_x0000_t202" style="position:absolute;margin-left:104.05pt;margin-top:126.1pt;width:74.5pt;height:71.1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" fillcolor="window" strokecolor="black [3213]" strokeweight=".5pt">
                <v:path arrowok="t"/>
                <v:textbox>
                  <w:txbxContent>
                    <w:p w14:paraId="387AF545" w14:textId="77777777" w:rsidR="006F3798" w:rsidRPr="00377FAA" w:rsidRDefault="006F3798" w:rsidP="003A74CF">
                      <w:pPr>
                        <w:contextualSpacing/>
                        <w:jc w:val="center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>Full-text articles assessed for eligibility</w:t>
                      </w:r>
                    </w:p>
                    <w:p w14:paraId="6020337A" w14:textId="77777777" w:rsidR="006F3798" w:rsidRPr="00377FAA" w:rsidRDefault="006F3798" w:rsidP="003A74CF">
                      <w:pPr>
                        <w:contextualSpacing/>
                        <w:jc w:val="center"/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n=166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200B7D" w:rsidRPr="00200B7D">
        <w:rPr>
          <w:rFonts w:ascii="Times New Roman" w:hAnsi="Times New Roman"/>
          <w:noProof/>
          <w:u w:val="single"/>
          <w:lang w:val="es-ES" w:eastAsia="es-E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791F05" wp14:editId="1D0CEDFF">
                <wp:simplePos x="0" y="0"/>
                <wp:positionH relativeFrom="column">
                  <wp:posOffset>1043305</wp:posOffset>
                </wp:positionH>
                <wp:positionV relativeFrom="page">
                  <wp:posOffset>3064510</wp:posOffset>
                </wp:positionV>
                <wp:extent cx="1466850" cy="447040"/>
                <wp:effectExtent l="0" t="0" r="19050" b="10160"/>
                <wp:wrapSquare wrapText="bothSides"/>
                <wp:docPr id="8" name="Cuadro de texto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66850" cy="4470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23872C5" w14:textId="77777777" w:rsidR="006F3798" w:rsidRPr="00377FAA" w:rsidRDefault="006F3798" w:rsidP="003A74CF">
                            <w:pPr>
                              <w:contextualSpacing/>
                              <w:jc w:val="center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>Initiatives included</w:t>
                            </w:r>
                          </w:p>
                          <w:p w14:paraId="25360FB7" w14:textId="2605A6F7" w:rsidR="00F6571C" w:rsidRPr="00F6571C" w:rsidRDefault="006F3798" w:rsidP="003A74CF">
                            <w:pPr>
                              <w:contextualSpacing/>
                              <w:jc w:val="center"/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n=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791F05" id="Cuadro de texto 8" o:spid="_x0000_s1029" type="#_x0000_t202" style="position:absolute;margin-left:82.15pt;margin-top:241.3pt;width:115.5pt;height:35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" fillcolor="window" strokecolor="black [3213]" strokeweight=".5pt">
                <v:path arrowok="t"/>
                <v:textbox>
                  <w:txbxContent>
                    <w:p w14:paraId="223872C5" w14:textId="77777777" w:rsidR="006F3798" w:rsidRPr="00377FAA" w:rsidRDefault="006F3798" w:rsidP="003A74CF">
                      <w:pPr>
                        <w:contextualSpacing/>
                        <w:jc w:val="center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>Initiatives included</w:t>
                      </w:r>
                    </w:p>
                    <w:p w14:paraId="25360FB7" w14:textId="2605A6F7" w:rsidR="00F6571C" w:rsidRPr="00F6571C" w:rsidRDefault="006F3798" w:rsidP="003A74CF">
                      <w:pPr>
                        <w:contextualSpacing/>
                        <w:jc w:val="center"/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n=11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200B7D" w:rsidRPr="00200B7D">
        <w:rPr>
          <w:rFonts w:ascii="Times New Roman" w:hAnsi="Times New Roman"/>
          <w:noProof/>
          <w:u w:val="single"/>
          <w:lang w:val="es-ES" w:eastAsia="es-E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7C21099" wp14:editId="575E536A">
                <wp:simplePos x="0" y="0"/>
                <wp:positionH relativeFrom="column">
                  <wp:posOffset>1753235</wp:posOffset>
                </wp:positionH>
                <wp:positionV relativeFrom="page">
                  <wp:posOffset>989330</wp:posOffset>
                </wp:positionV>
                <wp:extent cx="0" cy="612140"/>
                <wp:effectExtent l="76200" t="0" r="57150" b="54610"/>
                <wp:wrapSquare wrapText="bothSides"/>
                <wp:docPr id="22" name="Conector recto de flecha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12140"/>
                        </a:xfrm>
                        <a:prstGeom prst="straightConnector1">
                          <a:avLst/>
                        </a:prstGeom>
                        <a:ln w="63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997804" id="Conector recto de flecha 22" o:spid="_x0000_s1026" type="#_x0000_t32" style="position:absolute;margin-left:138.05pt;margin-top:77.9pt;width:0;height:48.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" strokecolor="black [3213]" strokeweight=".5pt">
                <v:stroke endarrow="block" joinstyle="miter"/>
                <w10:wrap type="square" anchory="page"/>
              </v:shape>
            </w:pict>
          </mc:Fallback>
        </mc:AlternateContent>
      </w:r>
      <w:r w:rsidR="00200B7D" w:rsidRPr="00200B7D">
        <w:rPr>
          <w:rFonts w:ascii="Times New Roman" w:hAnsi="Times New Roman"/>
          <w:noProof/>
          <w:u w:val="single"/>
          <w:lang w:val="es-ES" w:eastAsia="es-E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E299514" wp14:editId="76C4007A">
                <wp:simplePos x="0" y="0"/>
                <wp:positionH relativeFrom="column">
                  <wp:posOffset>1753130</wp:posOffset>
                </wp:positionH>
                <wp:positionV relativeFrom="page">
                  <wp:posOffset>2502535</wp:posOffset>
                </wp:positionV>
                <wp:extent cx="0" cy="561975"/>
                <wp:effectExtent l="76200" t="0" r="57150" b="47625"/>
                <wp:wrapSquare wrapText="bothSides"/>
                <wp:docPr id="90" name="Conector recto de flecha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61975"/>
                        </a:xfrm>
                        <a:prstGeom prst="straightConnector1">
                          <a:avLst/>
                        </a:prstGeom>
                        <a:ln w="63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3CF1FB" id="Conector recto de flecha 90" o:spid="_x0000_s1026" type="#_x0000_t32" style="position:absolute;margin-left:138.05pt;margin-top:197.05pt;width:0;height:44.25pt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" strokecolor="black [3213]" strokeweight=".5pt">
                <v:stroke endarrow="block" joinstyle="miter"/>
                <w10:wrap type="square" anchory="page"/>
              </v:shape>
            </w:pict>
          </mc:Fallback>
        </mc:AlternateContent>
      </w:r>
      <w:r w:rsidR="00087AAC" w:rsidRPr="00200B7D">
        <w:rPr>
          <w:rFonts w:ascii="Times New Roman" w:hAnsi="Times New Roman"/>
          <w:noProof/>
          <w:u w:val="single"/>
          <w:lang w:val="es-ES" w:eastAsia="es-E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0036323" wp14:editId="5EFB63B8">
                <wp:simplePos x="0" y="0"/>
                <wp:positionH relativeFrom="page">
                  <wp:posOffset>323546</wp:posOffset>
                </wp:positionH>
                <wp:positionV relativeFrom="page">
                  <wp:posOffset>277495</wp:posOffset>
                </wp:positionV>
                <wp:extent cx="1116330" cy="765175"/>
                <wp:effectExtent l="0" t="0" r="26670" b="15875"/>
                <wp:wrapSquare wrapText="bothSides"/>
                <wp:docPr id="6" name="Cuadro de texto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116330" cy="765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5460964" w14:textId="77777777" w:rsidR="006F3798" w:rsidRPr="00377FAA" w:rsidRDefault="006F3798" w:rsidP="003A74CF">
                            <w:pPr>
                              <w:contextualSpacing/>
                              <w:jc w:val="center"/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>Records excluded on the basis of title and abstract</w:t>
                            </w:r>
                          </w:p>
                          <w:p w14:paraId="43E405D2" w14:textId="68E9AB82" w:rsidR="006F3798" w:rsidRPr="00377FAA" w:rsidRDefault="006F3798" w:rsidP="003A74CF">
                            <w:pPr>
                              <w:contextualSpacing/>
                              <w:jc w:val="center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n=67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036323" id="Cuadro de texto 6" o:spid="_x0000_s1030" type="#_x0000_t202" style="position:absolute;margin-left:25.5pt;margin-top:21.85pt;width:87.9pt;height:60.2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" fillcolor="window" strokecolor="black [3213]" strokeweight=".5pt">
                <v:path arrowok="t"/>
                <v:textbox>
                  <w:txbxContent>
                    <w:p w14:paraId="25460964" w14:textId="77777777" w:rsidR="006F3798" w:rsidRPr="00377FAA" w:rsidRDefault="006F3798" w:rsidP="003A74CF">
                      <w:pPr>
                        <w:contextualSpacing/>
                        <w:jc w:val="center"/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>Records excluded on the basis of title and abstract</w:t>
                      </w:r>
                    </w:p>
                    <w:p w14:paraId="43E405D2" w14:textId="68E9AB82" w:rsidR="006F3798" w:rsidRPr="00377FAA" w:rsidRDefault="006F3798" w:rsidP="003A74CF">
                      <w:pPr>
                        <w:contextualSpacing/>
                        <w:jc w:val="center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n=677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03750A" w:rsidRPr="00200B7D">
        <w:rPr>
          <w:rFonts w:ascii="Times New Roman" w:hAnsi="Times New Roman"/>
          <w:noProof/>
          <w:u w:val="single"/>
          <w:lang w:val="es-ES" w:eastAsia="es-E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B985074" wp14:editId="6D2D7750">
                <wp:simplePos x="0" y="0"/>
                <wp:positionH relativeFrom="column">
                  <wp:posOffset>4099560</wp:posOffset>
                </wp:positionH>
                <wp:positionV relativeFrom="page">
                  <wp:posOffset>687705</wp:posOffset>
                </wp:positionV>
                <wp:extent cx="332740" cy="0"/>
                <wp:effectExtent l="0" t="76200" r="10160" b="95250"/>
                <wp:wrapSquare wrapText="bothSides"/>
                <wp:docPr id="32" name="Conector recto de flecha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2740" cy="0"/>
                        </a:xfrm>
                        <a:prstGeom prst="straightConnector1">
                          <a:avLst/>
                        </a:prstGeom>
                        <a:ln w="63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46F66B" id="Conector recto de flecha 32" o:spid="_x0000_s1026" type="#_x0000_t32" style="position:absolute;margin-left:322.8pt;margin-top:54.15pt;width:26.2pt;height:0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" strokecolor="black [3213]" strokeweight=".5pt">
                <v:stroke endarrow="block" joinstyle="miter"/>
                <w10:wrap type="square" anchory="page"/>
              </v:shape>
            </w:pict>
          </mc:Fallback>
        </mc:AlternateContent>
      </w:r>
      <w:r w:rsidR="0003750A" w:rsidRPr="00200B7D">
        <w:rPr>
          <w:rFonts w:ascii="Times New Roman" w:hAnsi="Times New Roman"/>
          <w:noProof/>
          <w:u w:val="single"/>
          <w:lang w:val="es-ES" w:eastAsia="es-E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9BFF11B" wp14:editId="4486594B">
                <wp:simplePos x="0" y="0"/>
                <wp:positionH relativeFrom="column">
                  <wp:posOffset>3137535</wp:posOffset>
                </wp:positionH>
                <wp:positionV relativeFrom="page">
                  <wp:posOffset>3516630</wp:posOffset>
                </wp:positionV>
                <wp:extent cx="400685" cy="673735"/>
                <wp:effectExtent l="38100" t="0" r="18415" b="50165"/>
                <wp:wrapSquare wrapText="bothSides"/>
                <wp:docPr id="27" name="Conector recto de flecha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0685" cy="673735"/>
                        </a:xfrm>
                        <a:prstGeom prst="straightConnector1">
                          <a:avLst/>
                        </a:prstGeom>
                        <a:ln w="63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A99477" id="Conector recto de flecha 27" o:spid="_x0000_s1026" type="#_x0000_t32" style="position:absolute;margin-left:247.05pt;margin-top:276.9pt;width:31.55pt;height:53.05pt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" strokecolor="black [3213]" strokeweight=".5pt">
                <v:stroke endarrow="block" joinstyle="miter"/>
                <w10:wrap type="square" anchory="page"/>
              </v:shape>
            </w:pict>
          </mc:Fallback>
        </mc:AlternateContent>
      </w:r>
      <w:r w:rsidR="0003750A" w:rsidRPr="00200B7D">
        <w:rPr>
          <w:rFonts w:ascii="Times New Roman" w:hAnsi="Times New Roman"/>
          <w:noProof/>
          <w:u w:val="single"/>
          <w:lang w:val="es-ES" w:eastAsia="es-E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F27B907" wp14:editId="7B50B342">
                <wp:simplePos x="0" y="0"/>
                <wp:positionH relativeFrom="margin">
                  <wp:posOffset>4432300</wp:posOffset>
                </wp:positionH>
                <wp:positionV relativeFrom="page">
                  <wp:posOffset>278130</wp:posOffset>
                </wp:positionV>
                <wp:extent cx="1593850" cy="2106295"/>
                <wp:effectExtent l="0" t="0" r="25400" b="27305"/>
                <wp:wrapSquare wrapText="bothSides"/>
                <wp:docPr id="7" name="Cuadro de texto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593850" cy="21062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29BE4DA" w14:textId="77777777" w:rsidR="006F3798" w:rsidRPr="00377FAA" w:rsidRDefault="006F3798" w:rsidP="003A74CF">
                            <w:pPr>
                              <w:contextualSpacing/>
                              <w:jc w:val="center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>Initiatives excluded after the double check</w:t>
                            </w:r>
                          </w:p>
                          <w:p w14:paraId="51A7360B" w14:textId="77777777" w:rsidR="006F3798" w:rsidRPr="00377FAA" w:rsidRDefault="006F3798" w:rsidP="003A74CF">
                            <w:pPr>
                              <w:contextualSpacing/>
                              <w:jc w:val="center"/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n=142</w:t>
                            </w:r>
                          </w:p>
                          <w:p w14:paraId="16D11C57" w14:textId="77777777" w:rsidR="006F3798" w:rsidRPr="00377FAA" w:rsidRDefault="006F3798" w:rsidP="003A74CF">
                            <w:pPr>
                              <w:contextualSpacing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>Reasons of exclusion:</w:t>
                            </w:r>
                          </w:p>
                          <w:p w14:paraId="6F38EEFF" w14:textId="77777777" w:rsidR="006F3798" w:rsidRPr="00377FAA" w:rsidRDefault="006F3798" w:rsidP="003A74CF">
                            <w:pPr>
                              <w:pStyle w:val="Prrafodelista"/>
                              <w:numPr>
                                <w:ilvl w:val="0"/>
                                <w:numId w:val="5"/>
                              </w:numPr>
                              <w:ind w:left="142" w:hanging="142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 xml:space="preserve">Initiatives published before year 2000 </w:t>
                            </w: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(3)</w:t>
                            </w:r>
                          </w:p>
                          <w:p w14:paraId="7635B215" w14:textId="47C5245B" w:rsidR="006F3798" w:rsidRPr="00377FAA" w:rsidRDefault="006F3798" w:rsidP="003A74CF">
                            <w:pPr>
                              <w:pStyle w:val="Prrafodelista"/>
                              <w:numPr>
                                <w:ilvl w:val="0"/>
                                <w:numId w:val="5"/>
                              </w:numPr>
                              <w:ind w:left="142" w:hanging="142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>No</w:t>
                            </w:r>
                            <w:r w:rsid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>t</w:t>
                            </w: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 xml:space="preserve"> initiative of cohort integration </w:t>
                            </w: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(131)</w:t>
                            </w:r>
                          </w:p>
                          <w:p w14:paraId="04FDBCCE" w14:textId="1BE85ED8" w:rsidR="006F3798" w:rsidRPr="00377FAA" w:rsidRDefault="006F3798" w:rsidP="003A74CF">
                            <w:pPr>
                              <w:pStyle w:val="Prrafodelista"/>
                              <w:numPr>
                                <w:ilvl w:val="0"/>
                                <w:numId w:val="5"/>
                              </w:numPr>
                              <w:ind w:left="142" w:hanging="142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>No</w:t>
                            </w:r>
                            <w:r w:rsid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>t</w:t>
                            </w: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 xml:space="preserve"> longitudinal initiative </w:t>
                            </w: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(1)</w:t>
                            </w:r>
                          </w:p>
                          <w:p w14:paraId="1540D0FA" w14:textId="77777777" w:rsidR="006F3798" w:rsidRPr="00377FAA" w:rsidRDefault="006F3798" w:rsidP="003A74CF">
                            <w:pPr>
                              <w:pStyle w:val="Prrafodelista"/>
                              <w:numPr>
                                <w:ilvl w:val="0"/>
                                <w:numId w:val="5"/>
                              </w:numPr>
                              <w:ind w:left="142" w:hanging="142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 xml:space="preserve">Patient/clinical trial cohorts </w:t>
                            </w: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(1)</w:t>
                            </w:r>
                            <w:bookmarkStart w:id="0" w:name="_GoBack"/>
                            <w:bookmarkEnd w:id="0"/>
                          </w:p>
                          <w:p w14:paraId="729DCBC0" w14:textId="77777777" w:rsidR="006F3798" w:rsidRPr="00377FAA" w:rsidRDefault="006F3798" w:rsidP="003A74CF">
                            <w:pPr>
                              <w:pStyle w:val="Prrafodelista"/>
                              <w:numPr>
                                <w:ilvl w:val="0"/>
                                <w:numId w:val="5"/>
                              </w:numPr>
                              <w:ind w:left="142" w:hanging="142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 xml:space="preserve">Other </w:t>
                            </w: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(6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27B907" id="Cuadro de texto 7" o:spid="_x0000_s1031" type="#_x0000_t202" style="position:absolute;margin-left:349pt;margin-top:21.9pt;width:125.5pt;height:165.8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" fillcolor="window" strokecolor="black [3213]" strokeweight=".5pt">
                <v:path arrowok="t"/>
                <v:textbox>
                  <w:txbxContent>
                    <w:p w14:paraId="229BE4DA" w14:textId="77777777" w:rsidR="006F3798" w:rsidRPr="00377FAA" w:rsidRDefault="006F3798" w:rsidP="003A74CF">
                      <w:pPr>
                        <w:contextualSpacing/>
                        <w:jc w:val="center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>Initiatives excluded after the double check</w:t>
                      </w:r>
                    </w:p>
                    <w:p w14:paraId="51A7360B" w14:textId="77777777" w:rsidR="006F3798" w:rsidRPr="00377FAA" w:rsidRDefault="006F3798" w:rsidP="003A74CF">
                      <w:pPr>
                        <w:contextualSpacing/>
                        <w:jc w:val="center"/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n=142</w:t>
                      </w:r>
                    </w:p>
                    <w:p w14:paraId="16D11C57" w14:textId="77777777" w:rsidR="006F3798" w:rsidRPr="00377FAA" w:rsidRDefault="006F3798" w:rsidP="003A74CF">
                      <w:pPr>
                        <w:contextualSpacing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>Reasons of exclusion:</w:t>
                      </w:r>
                    </w:p>
                    <w:p w14:paraId="6F38EEFF" w14:textId="77777777" w:rsidR="006F3798" w:rsidRPr="00377FAA" w:rsidRDefault="006F3798" w:rsidP="003A74CF">
                      <w:pPr>
                        <w:pStyle w:val="Prrafodelista"/>
                        <w:numPr>
                          <w:ilvl w:val="0"/>
                          <w:numId w:val="5"/>
                        </w:numPr>
                        <w:ind w:left="142" w:hanging="142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 xml:space="preserve">Initiatives published before year 2000 </w:t>
                      </w: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(3)</w:t>
                      </w:r>
                    </w:p>
                    <w:p w14:paraId="7635B215" w14:textId="47C5245B" w:rsidR="006F3798" w:rsidRPr="00377FAA" w:rsidRDefault="006F3798" w:rsidP="003A74CF">
                      <w:pPr>
                        <w:pStyle w:val="Prrafodelista"/>
                        <w:numPr>
                          <w:ilvl w:val="0"/>
                          <w:numId w:val="5"/>
                        </w:numPr>
                        <w:ind w:left="142" w:hanging="142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>No</w:t>
                      </w:r>
                      <w:r w:rsid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>t</w:t>
                      </w: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 xml:space="preserve"> initiative of cohort integration </w:t>
                      </w: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(131)</w:t>
                      </w:r>
                    </w:p>
                    <w:p w14:paraId="04FDBCCE" w14:textId="1BE85ED8" w:rsidR="006F3798" w:rsidRPr="00377FAA" w:rsidRDefault="006F3798" w:rsidP="003A74CF">
                      <w:pPr>
                        <w:pStyle w:val="Prrafodelista"/>
                        <w:numPr>
                          <w:ilvl w:val="0"/>
                          <w:numId w:val="5"/>
                        </w:numPr>
                        <w:ind w:left="142" w:hanging="142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>No</w:t>
                      </w:r>
                      <w:r w:rsid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>t</w:t>
                      </w: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 xml:space="preserve"> longitudinal initiative </w:t>
                      </w: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(1)</w:t>
                      </w:r>
                    </w:p>
                    <w:p w14:paraId="1540D0FA" w14:textId="77777777" w:rsidR="006F3798" w:rsidRPr="00377FAA" w:rsidRDefault="006F3798" w:rsidP="003A74CF">
                      <w:pPr>
                        <w:pStyle w:val="Prrafodelista"/>
                        <w:numPr>
                          <w:ilvl w:val="0"/>
                          <w:numId w:val="5"/>
                        </w:numPr>
                        <w:ind w:left="142" w:hanging="142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 xml:space="preserve">Patient/clinical trial cohorts </w:t>
                      </w: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(1)</w:t>
                      </w:r>
                    </w:p>
                    <w:p w14:paraId="729DCBC0" w14:textId="77777777" w:rsidR="006F3798" w:rsidRPr="00377FAA" w:rsidRDefault="006F3798" w:rsidP="003A74CF">
                      <w:pPr>
                        <w:pStyle w:val="Prrafodelista"/>
                        <w:numPr>
                          <w:ilvl w:val="0"/>
                          <w:numId w:val="5"/>
                        </w:numPr>
                        <w:ind w:left="142" w:hanging="142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 xml:space="preserve">Other </w:t>
                      </w: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(6)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7C6DC4" w:rsidRPr="00200B7D">
        <w:rPr>
          <w:rFonts w:ascii="Times New Roman" w:hAnsi="Times New Roman"/>
          <w:noProof/>
          <w:u w:val="single"/>
          <w:lang w:val="es-ES"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EE09DFB" wp14:editId="61F9DFA3">
                <wp:simplePos x="0" y="0"/>
                <wp:positionH relativeFrom="column">
                  <wp:posOffset>1308735</wp:posOffset>
                </wp:positionH>
                <wp:positionV relativeFrom="page">
                  <wp:posOffset>4191000</wp:posOffset>
                </wp:positionV>
                <wp:extent cx="2713990" cy="466725"/>
                <wp:effectExtent l="0" t="0" r="10160" b="28575"/>
                <wp:wrapSquare wrapText="bothSides"/>
                <wp:docPr id="14" name="Cuadro de texto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713990" cy="4667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A9E8926" w14:textId="0F0FD01E" w:rsidR="006F3798" w:rsidRPr="00377FAA" w:rsidRDefault="006F3798" w:rsidP="003A74CF">
                            <w:pPr>
                              <w:contextualSpacing/>
                              <w:jc w:val="center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 xml:space="preserve">Initiatives finally included in the </w:t>
                            </w:r>
                            <w:r w:rsidR="004E60E4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>mapping</w:t>
                            </w:r>
                          </w:p>
                          <w:p w14:paraId="2F38699D" w14:textId="1581D8DD" w:rsidR="006F3798" w:rsidRPr="00377FAA" w:rsidRDefault="006F3798" w:rsidP="003A74CF">
                            <w:pPr>
                              <w:contextualSpacing/>
                              <w:jc w:val="center"/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n= 5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E09DFB" id="Cuadro de texto 14" o:spid="_x0000_s1032" type="#_x0000_t202" style="position:absolute;margin-left:103.05pt;margin-top:330pt;width:213.7pt;height:3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" fillcolor="window" strokecolor="black [3213]" strokeweight=".5pt">
                <v:path arrowok="t"/>
                <v:textbox>
                  <w:txbxContent>
                    <w:p w14:paraId="2A9E8926" w14:textId="0F0FD01E" w:rsidR="006F3798" w:rsidRPr="00377FAA" w:rsidRDefault="006F3798" w:rsidP="003A74CF">
                      <w:pPr>
                        <w:contextualSpacing/>
                        <w:jc w:val="center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 xml:space="preserve">Initiatives finally included in the </w:t>
                      </w:r>
                      <w:r w:rsidR="004E60E4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>mapping</w:t>
                      </w:r>
                    </w:p>
                    <w:p w14:paraId="2F38699D" w14:textId="1581D8DD" w:rsidR="006F3798" w:rsidRPr="00377FAA" w:rsidRDefault="006F3798" w:rsidP="003A74CF">
                      <w:pPr>
                        <w:contextualSpacing/>
                        <w:jc w:val="center"/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n= 58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6340C2" w:rsidRPr="00200B7D">
        <w:rPr>
          <w:rFonts w:ascii="Times New Roman" w:hAnsi="Times New Roman"/>
          <w:noProof/>
          <w:u w:val="single"/>
          <w:lang w:val="es-ES" w:eastAsia="es-E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770477F" wp14:editId="4A056960">
                <wp:simplePos x="0" y="0"/>
                <wp:positionH relativeFrom="column">
                  <wp:posOffset>2817495</wp:posOffset>
                </wp:positionH>
                <wp:positionV relativeFrom="page">
                  <wp:posOffset>3067050</wp:posOffset>
                </wp:positionV>
                <wp:extent cx="1466850" cy="447040"/>
                <wp:effectExtent l="0" t="0" r="19050" b="10160"/>
                <wp:wrapSquare wrapText="bothSides"/>
                <wp:docPr id="4" name="Cuadro de texto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66850" cy="4470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273E5BA" w14:textId="77777777" w:rsidR="006F3798" w:rsidRPr="00377FAA" w:rsidRDefault="006F3798" w:rsidP="003A74CF">
                            <w:pPr>
                              <w:contextualSpacing/>
                              <w:jc w:val="center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>Initiatives included</w:t>
                            </w:r>
                          </w:p>
                          <w:p w14:paraId="41E31025" w14:textId="3EEF410B" w:rsidR="00F6571C" w:rsidRPr="00F6571C" w:rsidRDefault="006F3798" w:rsidP="003A74CF">
                            <w:pPr>
                              <w:contextualSpacing/>
                              <w:jc w:val="center"/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n=4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70477F" id="Cuadro de texto 4" o:spid="_x0000_s1033" type="#_x0000_t202" style="position:absolute;margin-left:221.85pt;margin-top:241.5pt;width:115.5pt;height:35.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" fillcolor="window" strokecolor="black [3213]" strokeweight=".5pt">
                <v:path arrowok="t"/>
                <v:textbox>
                  <w:txbxContent>
                    <w:p w14:paraId="2273E5BA" w14:textId="77777777" w:rsidR="006F3798" w:rsidRPr="00377FAA" w:rsidRDefault="006F3798" w:rsidP="003A74CF">
                      <w:pPr>
                        <w:contextualSpacing/>
                        <w:jc w:val="center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>Initiatives included</w:t>
                      </w:r>
                    </w:p>
                    <w:p w14:paraId="41E31025" w14:textId="3EEF410B" w:rsidR="00F6571C" w:rsidRPr="00F6571C" w:rsidRDefault="006F3798" w:rsidP="003A74CF">
                      <w:pPr>
                        <w:contextualSpacing/>
                        <w:jc w:val="center"/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n=47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6F3798" w:rsidRPr="00200B7D">
        <w:rPr>
          <w:rFonts w:ascii="Times New Roman" w:hAnsi="Times New Roman"/>
          <w:noProof/>
          <w:u w:val="single"/>
          <w:lang w:val="es-ES" w:eastAsia="es-E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461DF93" wp14:editId="6126CAAC">
                <wp:simplePos x="0" y="0"/>
                <wp:positionH relativeFrom="page">
                  <wp:posOffset>3716122</wp:posOffset>
                </wp:positionH>
                <wp:positionV relativeFrom="page">
                  <wp:posOffset>277978</wp:posOffset>
                </wp:positionV>
                <wp:extent cx="1283335" cy="1162685"/>
                <wp:effectExtent l="0" t="0" r="12065" b="18415"/>
                <wp:wrapSquare wrapText="bothSides"/>
                <wp:docPr id="3" name="Cuadro de texto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83335" cy="11626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838B420" w14:textId="77777777" w:rsidR="006F3798" w:rsidRPr="00377FAA" w:rsidRDefault="006F3798" w:rsidP="003A74CF">
                            <w:pPr>
                              <w:contextualSpacing/>
                              <w:jc w:val="center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>Initiatives suggested by partners and EC scientific officers and obtained from the descendent search</w:t>
                            </w:r>
                          </w:p>
                          <w:p w14:paraId="326332AD" w14:textId="77777777" w:rsidR="006F3798" w:rsidRPr="00377FAA" w:rsidRDefault="006F3798" w:rsidP="003A74CF">
                            <w:pPr>
                              <w:contextualSpacing/>
                              <w:jc w:val="center"/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n=18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61DF93" id="Cuadro de texto 3" o:spid="_x0000_s1034" type="#_x0000_t202" style="position:absolute;margin-left:292.6pt;margin-top:21.9pt;width:101.05pt;height:91.5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" fillcolor="window" strokecolor="black [3213]" strokeweight=".5pt">
                <v:path arrowok="t"/>
                <v:textbox>
                  <w:txbxContent>
                    <w:p w14:paraId="7838B420" w14:textId="77777777" w:rsidR="006F3798" w:rsidRPr="00377FAA" w:rsidRDefault="006F3798" w:rsidP="003A74CF">
                      <w:pPr>
                        <w:contextualSpacing/>
                        <w:jc w:val="center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>Initiatives suggested by partners and EC scientific officers and obtained from the descendent search</w:t>
                      </w:r>
                    </w:p>
                    <w:p w14:paraId="326332AD" w14:textId="77777777" w:rsidR="006F3798" w:rsidRPr="00377FAA" w:rsidRDefault="006F3798" w:rsidP="003A74CF">
                      <w:pPr>
                        <w:contextualSpacing/>
                        <w:jc w:val="center"/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n=189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</w:p>
    <w:sectPr w:rsidR="0003750A" w:rsidRPr="00200B7D" w:rsidSect="00CB62E7">
      <w:pgSz w:w="11907" w:h="16839" w:code="9"/>
      <w:pgMar w:top="284" w:right="1418" w:bottom="28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7065EA" w14:textId="77777777" w:rsidR="00E5071B" w:rsidRDefault="00E5071B" w:rsidP="00F751B3">
      <w:r>
        <w:separator/>
      </w:r>
    </w:p>
  </w:endnote>
  <w:endnote w:type="continuationSeparator" w:id="0">
    <w:p w14:paraId="08F48120" w14:textId="77777777" w:rsidR="00E5071B" w:rsidRDefault="00E5071B" w:rsidP="00F751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D20EC2" w14:textId="77777777" w:rsidR="00E5071B" w:rsidRDefault="00E5071B" w:rsidP="00F751B3">
      <w:r>
        <w:separator/>
      </w:r>
    </w:p>
  </w:footnote>
  <w:footnote w:type="continuationSeparator" w:id="0">
    <w:p w14:paraId="41C3B666" w14:textId="77777777" w:rsidR="00E5071B" w:rsidRDefault="00E5071B" w:rsidP="00F751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0A6494"/>
    <w:multiLevelType w:val="hybridMultilevel"/>
    <w:tmpl w:val="8086FE4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4138E4"/>
    <w:multiLevelType w:val="hybridMultilevel"/>
    <w:tmpl w:val="CDC6D78C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D877DCF"/>
    <w:multiLevelType w:val="hybridMultilevel"/>
    <w:tmpl w:val="E162F27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EA0D91"/>
    <w:multiLevelType w:val="hybridMultilevel"/>
    <w:tmpl w:val="67B04E28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AFC0CA8"/>
    <w:multiLevelType w:val="hybridMultilevel"/>
    <w:tmpl w:val="7126407A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NTcHIjNLSxMDYyUdpeDU4uLM/DyQAuNaANLhVSksAAAA"/>
  </w:docVars>
  <w:rsids>
    <w:rsidRoot w:val="00CE6B58"/>
    <w:rsid w:val="00000D43"/>
    <w:rsid w:val="00002893"/>
    <w:rsid w:val="00006A90"/>
    <w:rsid w:val="00007879"/>
    <w:rsid w:val="000100A2"/>
    <w:rsid w:val="000136B3"/>
    <w:rsid w:val="00015F37"/>
    <w:rsid w:val="00023945"/>
    <w:rsid w:val="00030142"/>
    <w:rsid w:val="0003750A"/>
    <w:rsid w:val="00046A36"/>
    <w:rsid w:val="000476E8"/>
    <w:rsid w:val="0005021A"/>
    <w:rsid w:val="00050EBD"/>
    <w:rsid w:val="000515B3"/>
    <w:rsid w:val="000537A3"/>
    <w:rsid w:val="00064806"/>
    <w:rsid w:val="00066817"/>
    <w:rsid w:val="00081DC8"/>
    <w:rsid w:val="00082DAE"/>
    <w:rsid w:val="00083129"/>
    <w:rsid w:val="00087AAC"/>
    <w:rsid w:val="00087CE1"/>
    <w:rsid w:val="000A7039"/>
    <w:rsid w:val="000B1693"/>
    <w:rsid w:val="000B2E94"/>
    <w:rsid w:val="000B3D2C"/>
    <w:rsid w:val="000B596B"/>
    <w:rsid w:val="000C1952"/>
    <w:rsid w:val="000C586A"/>
    <w:rsid w:val="000C608D"/>
    <w:rsid w:val="000C64E2"/>
    <w:rsid w:val="000C6FB7"/>
    <w:rsid w:val="000D53B6"/>
    <w:rsid w:val="000D754B"/>
    <w:rsid w:val="000E6935"/>
    <w:rsid w:val="0010739A"/>
    <w:rsid w:val="00112178"/>
    <w:rsid w:val="00112435"/>
    <w:rsid w:val="001168C3"/>
    <w:rsid w:val="001300F7"/>
    <w:rsid w:val="001353C0"/>
    <w:rsid w:val="001368A5"/>
    <w:rsid w:val="001371A8"/>
    <w:rsid w:val="001444B0"/>
    <w:rsid w:val="00144615"/>
    <w:rsid w:val="00157458"/>
    <w:rsid w:val="00177A2D"/>
    <w:rsid w:val="00182619"/>
    <w:rsid w:val="001914C0"/>
    <w:rsid w:val="001A7794"/>
    <w:rsid w:val="001B4FB7"/>
    <w:rsid w:val="001C6167"/>
    <w:rsid w:val="001D3C3C"/>
    <w:rsid w:val="001D7A6B"/>
    <w:rsid w:val="001E1006"/>
    <w:rsid w:val="001F1003"/>
    <w:rsid w:val="001F730C"/>
    <w:rsid w:val="00200B7D"/>
    <w:rsid w:val="0020263E"/>
    <w:rsid w:val="00221562"/>
    <w:rsid w:val="00230A88"/>
    <w:rsid w:val="00235736"/>
    <w:rsid w:val="0023781E"/>
    <w:rsid w:val="00245D1C"/>
    <w:rsid w:val="00246D45"/>
    <w:rsid w:val="002622B8"/>
    <w:rsid w:val="002633A6"/>
    <w:rsid w:val="00274234"/>
    <w:rsid w:val="002818CE"/>
    <w:rsid w:val="002929DC"/>
    <w:rsid w:val="002955EE"/>
    <w:rsid w:val="002B7110"/>
    <w:rsid w:val="002B717D"/>
    <w:rsid w:val="002B79C6"/>
    <w:rsid w:val="002C5DC5"/>
    <w:rsid w:val="002E0EB2"/>
    <w:rsid w:val="002E32AF"/>
    <w:rsid w:val="002E347D"/>
    <w:rsid w:val="002E52B1"/>
    <w:rsid w:val="002E5F51"/>
    <w:rsid w:val="002F14F1"/>
    <w:rsid w:val="002F45CB"/>
    <w:rsid w:val="002F4B0E"/>
    <w:rsid w:val="00304FCE"/>
    <w:rsid w:val="0032544D"/>
    <w:rsid w:val="00326089"/>
    <w:rsid w:val="003312B6"/>
    <w:rsid w:val="00377FAA"/>
    <w:rsid w:val="003968B6"/>
    <w:rsid w:val="0039792B"/>
    <w:rsid w:val="003A264D"/>
    <w:rsid w:val="003A74CF"/>
    <w:rsid w:val="003B0F60"/>
    <w:rsid w:val="003B49D3"/>
    <w:rsid w:val="003C18DC"/>
    <w:rsid w:val="003F0E83"/>
    <w:rsid w:val="003F1123"/>
    <w:rsid w:val="00401BA7"/>
    <w:rsid w:val="004027C5"/>
    <w:rsid w:val="004064D4"/>
    <w:rsid w:val="004135AE"/>
    <w:rsid w:val="00420792"/>
    <w:rsid w:val="0042198A"/>
    <w:rsid w:val="0042421A"/>
    <w:rsid w:val="004248B8"/>
    <w:rsid w:val="00425CEB"/>
    <w:rsid w:val="004277D8"/>
    <w:rsid w:val="00427E1D"/>
    <w:rsid w:val="0047467F"/>
    <w:rsid w:val="00480453"/>
    <w:rsid w:val="0048057C"/>
    <w:rsid w:val="004823D1"/>
    <w:rsid w:val="00482A49"/>
    <w:rsid w:val="00491A64"/>
    <w:rsid w:val="00491C38"/>
    <w:rsid w:val="00491ECC"/>
    <w:rsid w:val="004A3318"/>
    <w:rsid w:val="004B05F0"/>
    <w:rsid w:val="004B071F"/>
    <w:rsid w:val="004B7A03"/>
    <w:rsid w:val="004B7F2C"/>
    <w:rsid w:val="004C275F"/>
    <w:rsid w:val="004C50BB"/>
    <w:rsid w:val="004E60E4"/>
    <w:rsid w:val="004F18AC"/>
    <w:rsid w:val="004F6392"/>
    <w:rsid w:val="004F73AB"/>
    <w:rsid w:val="004F73B0"/>
    <w:rsid w:val="00504849"/>
    <w:rsid w:val="005113F5"/>
    <w:rsid w:val="00530CE1"/>
    <w:rsid w:val="00533AAB"/>
    <w:rsid w:val="00555BD7"/>
    <w:rsid w:val="00557F43"/>
    <w:rsid w:val="00564D9D"/>
    <w:rsid w:val="00581E63"/>
    <w:rsid w:val="00585944"/>
    <w:rsid w:val="00590776"/>
    <w:rsid w:val="00590CE9"/>
    <w:rsid w:val="005A1715"/>
    <w:rsid w:val="005A41F8"/>
    <w:rsid w:val="005A70C5"/>
    <w:rsid w:val="005B0708"/>
    <w:rsid w:val="005B3555"/>
    <w:rsid w:val="005D6771"/>
    <w:rsid w:val="005E334C"/>
    <w:rsid w:val="005E3C32"/>
    <w:rsid w:val="005F38C7"/>
    <w:rsid w:val="005F642A"/>
    <w:rsid w:val="006140A4"/>
    <w:rsid w:val="00616D9A"/>
    <w:rsid w:val="0062523A"/>
    <w:rsid w:val="00633EEF"/>
    <w:rsid w:val="006340C2"/>
    <w:rsid w:val="00637115"/>
    <w:rsid w:val="0064276D"/>
    <w:rsid w:val="006447B9"/>
    <w:rsid w:val="00645579"/>
    <w:rsid w:val="00651939"/>
    <w:rsid w:val="0065764B"/>
    <w:rsid w:val="0066536E"/>
    <w:rsid w:val="00666CB3"/>
    <w:rsid w:val="00670201"/>
    <w:rsid w:val="00674D3C"/>
    <w:rsid w:val="00681A96"/>
    <w:rsid w:val="00691576"/>
    <w:rsid w:val="006A0F83"/>
    <w:rsid w:val="006A500B"/>
    <w:rsid w:val="006B67C6"/>
    <w:rsid w:val="006B6BA5"/>
    <w:rsid w:val="006B75E0"/>
    <w:rsid w:val="006B7996"/>
    <w:rsid w:val="006C0E2B"/>
    <w:rsid w:val="006C7445"/>
    <w:rsid w:val="006D1961"/>
    <w:rsid w:val="006E13B5"/>
    <w:rsid w:val="006F1C53"/>
    <w:rsid w:val="006F3798"/>
    <w:rsid w:val="006F612D"/>
    <w:rsid w:val="00700682"/>
    <w:rsid w:val="0070722F"/>
    <w:rsid w:val="007143D5"/>
    <w:rsid w:val="00721FAA"/>
    <w:rsid w:val="00723326"/>
    <w:rsid w:val="00723E5E"/>
    <w:rsid w:val="00746DCF"/>
    <w:rsid w:val="00752EC9"/>
    <w:rsid w:val="00771319"/>
    <w:rsid w:val="007760F3"/>
    <w:rsid w:val="00793362"/>
    <w:rsid w:val="007C6DC4"/>
    <w:rsid w:val="007D5B69"/>
    <w:rsid w:val="007E0CA0"/>
    <w:rsid w:val="007E7E9D"/>
    <w:rsid w:val="007F3F79"/>
    <w:rsid w:val="007F54FF"/>
    <w:rsid w:val="008172D5"/>
    <w:rsid w:val="00817D76"/>
    <w:rsid w:val="00841008"/>
    <w:rsid w:val="00843F2C"/>
    <w:rsid w:val="00845250"/>
    <w:rsid w:val="00853B2C"/>
    <w:rsid w:val="00860818"/>
    <w:rsid w:val="00864416"/>
    <w:rsid w:val="00880DC2"/>
    <w:rsid w:val="00883F90"/>
    <w:rsid w:val="0088574B"/>
    <w:rsid w:val="008966DB"/>
    <w:rsid w:val="008A16D4"/>
    <w:rsid w:val="008C41FD"/>
    <w:rsid w:val="008D0F79"/>
    <w:rsid w:val="008D21EC"/>
    <w:rsid w:val="008D71B9"/>
    <w:rsid w:val="008E128B"/>
    <w:rsid w:val="008E407B"/>
    <w:rsid w:val="008E6885"/>
    <w:rsid w:val="008F0253"/>
    <w:rsid w:val="008F1BB6"/>
    <w:rsid w:val="008F4872"/>
    <w:rsid w:val="00901874"/>
    <w:rsid w:val="00904705"/>
    <w:rsid w:val="009158E9"/>
    <w:rsid w:val="0092546F"/>
    <w:rsid w:val="00936936"/>
    <w:rsid w:val="009451C2"/>
    <w:rsid w:val="0095324C"/>
    <w:rsid w:val="00954604"/>
    <w:rsid w:val="00961EA5"/>
    <w:rsid w:val="00963F2E"/>
    <w:rsid w:val="0096716A"/>
    <w:rsid w:val="00967AC1"/>
    <w:rsid w:val="00967FBB"/>
    <w:rsid w:val="00974B6E"/>
    <w:rsid w:val="0098403D"/>
    <w:rsid w:val="00990BEF"/>
    <w:rsid w:val="009A198A"/>
    <w:rsid w:val="009B1D6B"/>
    <w:rsid w:val="009C42D3"/>
    <w:rsid w:val="009D52DF"/>
    <w:rsid w:val="009D6A12"/>
    <w:rsid w:val="009E75DC"/>
    <w:rsid w:val="009F2069"/>
    <w:rsid w:val="009F37DA"/>
    <w:rsid w:val="00A20EA9"/>
    <w:rsid w:val="00A36B8A"/>
    <w:rsid w:val="00A604FF"/>
    <w:rsid w:val="00A62CBB"/>
    <w:rsid w:val="00A635DF"/>
    <w:rsid w:val="00A63C2C"/>
    <w:rsid w:val="00A657C3"/>
    <w:rsid w:val="00A65CA3"/>
    <w:rsid w:val="00A72305"/>
    <w:rsid w:val="00A72834"/>
    <w:rsid w:val="00A73D4A"/>
    <w:rsid w:val="00A75D7A"/>
    <w:rsid w:val="00A8693D"/>
    <w:rsid w:val="00A91109"/>
    <w:rsid w:val="00A91D4C"/>
    <w:rsid w:val="00A947E4"/>
    <w:rsid w:val="00A96712"/>
    <w:rsid w:val="00AA27F1"/>
    <w:rsid w:val="00AA5AA0"/>
    <w:rsid w:val="00AB1885"/>
    <w:rsid w:val="00AB7D87"/>
    <w:rsid w:val="00AC080C"/>
    <w:rsid w:val="00AC3B9A"/>
    <w:rsid w:val="00AC64BF"/>
    <w:rsid w:val="00AF22CB"/>
    <w:rsid w:val="00B0360D"/>
    <w:rsid w:val="00B03EE3"/>
    <w:rsid w:val="00B04E91"/>
    <w:rsid w:val="00B06622"/>
    <w:rsid w:val="00B12753"/>
    <w:rsid w:val="00B21E4F"/>
    <w:rsid w:val="00B221D3"/>
    <w:rsid w:val="00B2779C"/>
    <w:rsid w:val="00B5787F"/>
    <w:rsid w:val="00B61EF8"/>
    <w:rsid w:val="00B62B99"/>
    <w:rsid w:val="00B64C4B"/>
    <w:rsid w:val="00B70569"/>
    <w:rsid w:val="00B7718A"/>
    <w:rsid w:val="00B85CC0"/>
    <w:rsid w:val="00B94435"/>
    <w:rsid w:val="00B9596D"/>
    <w:rsid w:val="00B95D7B"/>
    <w:rsid w:val="00BA5148"/>
    <w:rsid w:val="00BA7135"/>
    <w:rsid w:val="00BB5E78"/>
    <w:rsid w:val="00BB6E18"/>
    <w:rsid w:val="00BD0DE4"/>
    <w:rsid w:val="00BE4381"/>
    <w:rsid w:val="00BF5819"/>
    <w:rsid w:val="00BF7C60"/>
    <w:rsid w:val="00C01125"/>
    <w:rsid w:val="00C12C39"/>
    <w:rsid w:val="00C17EF3"/>
    <w:rsid w:val="00C21F9F"/>
    <w:rsid w:val="00C234BB"/>
    <w:rsid w:val="00C24DAB"/>
    <w:rsid w:val="00C412CD"/>
    <w:rsid w:val="00C415BD"/>
    <w:rsid w:val="00C42E6E"/>
    <w:rsid w:val="00C8388A"/>
    <w:rsid w:val="00C926F1"/>
    <w:rsid w:val="00CA636F"/>
    <w:rsid w:val="00CB62E7"/>
    <w:rsid w:val="00CC42FE"/>
    <w:rsid w:val="00CD52AF"/>
    <w:rsid w:val="00CE6B58"/>
    <w:rsid w:val="00CE7D00"/>
    <w:rsid w:val="00CE7F5F"/>
    <w:rsid w:val="00CF321D"/>
    <w:rsid w:val="00D164BD"/>
    <w:rsid w:val="00D175E1"/>
    <w:rsid w:val="00D30E79"/>
    <w:rsid w:val="00D345BE"/>
    <w:rsid w:val="00D3765D"/>
    <w:rsid w:val="00D70DA3"/>
    <w:rsid w:val="00D74C49"/>
    <w:rsid w:val="00D83ED1"/>
    <w:rsid w:val="00DA0304"/>
    <w:rsid w:val="00DA36BF"/>
    <w:rsid w:val="00DA3D79"/>
    <w:rsid w:val="00DA7605"/>
    <w:rsid w:val="00DB7AF6"/>
    <w:rsid w:val="00DD4DBA"/>
    <w:rsid w:val="00DD63FF"/>
    <w:rsid w:val="00DE7B21"/>
    <w:rsid w:val="00DF3AC0"/>
    <w:rsid w:val="00E0118A"/>
    <w:rsid w:val="00E07EB0"/>
    <w:rsid w:val="00E10B74"/>
    <w:rsid w:val="00E24B7C"/>
    <w:rsid w:val="00E31510"/>
    <w:rsid w:val="00E370AB"/>
    <w:rsid w:val="00E42FD1"/>
    <w:rsid w:val="00E5071B"/>
    <w:rsid w:val="00E60124"/>
    <w:rsid w:val="00E606FB"/>
    <w:rsid w:val="00E60B17"/>
    <w:rsid w:val="00E60BEE"/>
    <w:rsid w:val="00E72EDF"/>
    <w:rsid w:val="00E73BDE"/>
    <w:rsid w:val="00E74335"/>
    <w:rsid w:val="00E746D7"/>
    <w:rsid w:val="00E958B8"/>
    <w:rsid w:val="00EA7F8D"/>
    <w:rsid w:val="00EC03D5"/>
    <w:rsid w:val="00ED5614"/>
    <w:rsid w:val="00ED7234"/>
    <w:rsid w:val="00ED7592"/>
    <w:rsid w:val="00EF436C"/>
    <w:rsid w:val="00F2099D"/>
    <w:rsid w:val="00F21822"/>
    <w:rsid w:val="00F40E9B"/>
    <w:rsid w:val="00F45851"/>
    <w:rsid w:val="00F46309"/>
    <w:rsid w:val="00F543B2"/>
    <w:rsid w:val="00F55792"/>
    <w:rsid w:val="00F6571C"/>
    <w:rsid w:val="00F751B3"/>
    <w:rsid w:val="00F7797F"/>
    <w:rsid w:val="00F80CE9"/>
    <w:rsid w:val="00F8207B"/>
    <w:rsid w:val="00F826DE"/>
    <w:rsid w:val="00F91054"/>
    <w:rsid w:val="00FA0FAE"/>
    <w:rsid w:val="00FC48EF"/>
    <w:rsid w:val="00FC512F"/>
    <w:rsid w:val="00FD3C76"/>
    <w:rsid w:val="00FD4BDE"/>
    <w:rsid w:val="00FD79A0"/>
    <w:rsid w:val="00FD7C6E"/>
    <w:rsid w:val="00FE4010"/>
    <w:rsid w:val="00FE4529"/>
    <w:rsid w:val="00FF0A31"/>
    <w:rsid w:val="00FF59C8"/>
    <w:rsid w:val="00FF6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98CC94C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s-ES_tradnl" w:eastAsia="es-ES_tradn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51B3"/>
    <w:rPr>
      <w:sz w:val="24"/>
      <w:szCs w:val="24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dice1">
    <w:name w:val="index 1"/>
    <w:basedOn w:val="Normal"/>
    <w:next w:val="Normal"/>
    <w:autoRedefine/>
    <w:uiPriority w:val="99"/>
    <w:unhideWhenUsed/>
    <w:qFormat/>
    <w:rsid w:val="009E75DC"/>
    <w:pPr>
      <w:spacing w:line="360" w:lineRule="auto"/>
      <w:ind w:left="240" w:hanging="240"/>
    </w:pPr>
    <w:rPr>
      <w:rFonts w:ascii="Times New Roman" w:eastAsia="MS Mincho" w:hAnsi="Times New Roman"/>
      <w:b/>
      <w:color w:val="000000"/>
      <w:szCs w:val="20"/>
      <w:lang w:val="en-US" w:eastAsia="es-ES"/>
    </w:rPr>
  </w:style>
  <w:style w:type="paragraph" w:styleId="ndice2">
    <w:name w:val="index 2"/>
    <w:basedOn w:val="Normal"/>
    <w:next w:val="Normal"/>
    <w:autoRedefine/>
    <w:uiPriority w:val="99"/>
    <w:unhideWhenUsed/>
    <w:qFormat/>
    <w:rsid w:val="009E75DC"/>
    <w:pPr>
      <w:ind w:left="949" w:hanging="240"/>
    </w:pPr>
    <w:rPr>
      <w:rFonts w:ascii="Times New Roman" w:eastAsia="MS Mincho" w:hAnsi="Times New Roman"/>
      <w:b/>
      <w:sz w:val="28"/>
      <w:szCs w:val="20"/>
      <w:lang w:val="en-US" w:eastAsia="es-ES"/>
    </w:rPr>
  </w:style>
  <w:style w:type="paragraph" w:styleId="Encabezado">
    <w:name w:val="header"/>
    <w:basedOn w:val="Normal"/>
    <w:link w:val="EncabezadoCar"/>
    <w:uiPriority w:val="99"/>
    <w:unhideWhenUsed/>
    <w:rsid w:val="00F751B3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F751B3"/>
  </w:style>
  <w:style w:type="paragraph" w:styleId="Piedepgina">
    <w:name w:val="footer"/>
    <w:basedOn w:val="Normal"/>
    <w:link w:val="PiedepginaCar"/>
    <w:uiPriority w:val="99"/>
    <w:unhideWhenUsed/>
    <w:rsid w:val="00F751B3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F751B3"/>
  </w:style>
  <w:style w:type="paragraph" w:styleId="Prrafodelista">
    <w:name w:val="List Paragraph"/>
    <w:basedOn w:val="Normal"/>
    <w:uiPriority w:val="34"/>
    <w:qFormat/>
    <w:rsid w:val="002E5F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310543-575B-49C6-83C6-D3195571DF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 de Microsoft Office</dc:creator>
  <cp:keywords/>
  <dc:description/>
  <cp:lastModifiedBy>Daniel Morillo</cp:lastModifiedBy>
  <cp:revision>3</cp:revision>
  <dcterms:created xsi:type="dcterms:W3CDTF">2022-05-23T11:46:00Z</dcterms:created>
  <dcterms:modified xsi:type="dcterms:W3CDTF">2022-05-23T11:47:00Z</dcterms:modified>
</cp:coreProperties>
</file>